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27C1" w:rsidRDefault="00643140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15.5pt;height:415.5pt">
            <v:imagedata r:id="rId4" o:title="MET"/>
          </v:shape>
        </w:pict>
      </w:r>
    </w:p>
    <w:p w:rsidR="00643140" w:rsidRDefault="00643140" w:rsidP="00643140">
      <w:r>
        <w:t xml:space="preserve">Supplementary Figure 1. </w:t>
      </w:r>
      <w:r w:rsidRPr="00643140">
        <w:t xml:space="preserve">Schematic locations of mutations in </w:t>
      </w:r>
      <w:r w:rsidRPr="00643140">
        <w:rPr>
          <w:i/>
        </w:rPr>
        <w:t>MET</w:t>
      </w:r>
      <w:r w:rsidRPr="00643140">
        <w:t>.</w:t>
      </w:r>
    </w:p>
    <w:p w:rsidR="00643140" w:rsidRPr="00643140" w:rsidRDefault="00643140" w:rsidP="00643140">
      <w:pPr>
        <w:rPr>
          <w:rFonts w:hint="eastAsia"/>
        </w:rPr>
      </w:pPr>
    </w:p>
    <w:p w:rsidR="00643140" w:rsidRPr="00643140" w:rsidRDefault="00643140" w:rsidP="00643140">
      <w:pPr>
        <w:rPr>
          <w:rFonts w:hint="eastAsia"/>
        </w:rPr>
      </w:pPr>
    </w:p>
    <w:p w:rsidR="00643140" w:rsidRDefault="00643140">
      <w:r>
        <w:lastRenderedPageBreak/>
        <w:pict>
          <v:shape id="_x0000_i1029" type="#_x0000_t75" style="width:415.5pt;height:415.5pt">
            <v:imagedata r:id="rId5" o:title="ERBB2"/>
          </v:shape>
        </w:pict>
      </w:r>
    </w:p>
    <w:p w:rsidR="00643140" w:rsidRPr="00643140" w:rsidRDefault="00643140" w:rsidP="00643140">
      <w:pPr>
        <w:rPr>
          <w:rFonts w:hint="eastAsia"/>
        </w:rPr>
      </w:pPr>
      <w:r>
        <w:t xml:space="preserve">Supplementary Figure 2. </w:t>
      </w:r>
      <w:r w:rsidRPr="00643140">
        <w:t xml:space="preserve">Schematic locations of mutations in </w:t>
      </w:r>
      <w:r w:rsidRPr="00643140">
        <w:rPr>
          <w:i/>
        </w:rPr>
        <w:t>ERBB2</w:t>
      </w:r>
      <w:r w:rsidRPr="00643140">
        <w:t>.</w:t>
      </w:r>
    </w:p>
    <w:p w:rsidR="00643140" w:rsidRDefault="00643140">
      <w:pPr>
        <w:widowControl/>
        <w:jc w:val="left"/>
      </w:pPr>
      <w:r>
        <w:br w:type="page"/>
      </w:r>
    </w:p>
    <w:p w:rsidR="00643140" w:rsidRDefault="00643140">
      <w:r>
        <w:rPr>
          <w:rFonts w:hint="eastAsia"/>
          <w:noProof/>
        </w:rPr>
        <w:lastRenderedPageBreak/>
        <w:drawing>
          <wp:inline distT="0" distB="0" distL="0" distR="0">
            <wp:extent cx="5273040" cy="5273040"/>
            <wp:effectExtent l="0" t="0" r="3810" b="3810"/>
            <wp:docPr id="1" name="图片 1" descr="C:\Users\wangyinan\AppData\Local\Microsoft\Windows\INetCache\Content.Word\PIK3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ngyinan\AppData\Local\Microsoft\Windows\INetCache\Content.Word\PIK3CA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527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3140" w:rsidRPr="00643140" w:rsidRDefault="00643140" w:rsidP="00643140">
      <w:pPr>
        <w:rPr>
          <w:rFonts w:hint="eastAsia"/>
        </w:rPr>
      </w:pPr>
      <w:r>
        <w:t xml:space="preserve">Supplementary Figure 3. </w:t>
      </w:r>
      <w:r w:rsidRPr="00643140">
        <w:t xml:space="preserve">Schematic locations of mutations in </w:t>
      </w:r>
      <w:r w:rsidRPr="00643140">
        <w:rPr>
          <w:i/>
        </w:rPr>
        <w:t>PIK3CA</w:t>
      </w:r>
      <w:r w:rsidRPr="00643140">
        <w:t>.</w:t>
      </w:r>
    </w:p>
    <w:p w:rsidR="00643140" w:rsidRDefault="00643140">
      <w:pPr>
        <w:widowControl/>
        <w:jc w:val="left"/>
      </w:pPr>
      <w:r>
        <w:br w:type="page"/>
      </w:r>
    </w:p>
    <w:p w:rsidR="00643140" w:rsidRDefault="00643140">
      <w:r>
        <w:rPr>
          <w:rFonts w:hint="eastAsia"/>
          <w:noProof/>
        </w:rPr>
        <w:lastRenderedPageBreak/>
        <w:drawing>
          <wp:inline distT="0" distB="0" distL="0" distR="0">
            <wp:extent cx="5273040" cy="5196840"/>
            <wp:effectExtent l="0" t="0" r="3810" b="3810"/>
            <wp:docPr id="2" name="图片 2" descr="C:\Users\wangyinan\AppData\Local\Microsoft\Windows\INetCache\Content.Word\KR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ngyinan\AppData\Local\Microsoft\Windows\INetCache\Content.Word\KRA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519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3140" w:rsidRPr="00643140" w:rsidRDefault="00643140" w:rsidP="00643140">
      <w:pPr>
        <w:rPr>
          <w:rFonts w:hint="eastAsia"/>
        </w:rPr>
      </w:pPr>
      <w:r>
        <w:t xml:space="preserve">Supplementary Figure 4. </w:t>
      </w:r>
      <w:r w:rsidRPr="00643140">
        <w:t xml:space="preserve">Schematic locations of mutations in </w:t>
      </w:r>
      <w:r w:rsidRPr="00643140">
        <w:rPr>
          <w:i/>
        </w:rPr>
        <w:t>KRAS</w:t>
      </w:r>
      <w:r w:rsidRPr="00643140">
        <w:t>.</w:t>
      </w:r>
    </w:p>
    <w:p w:rsidR="00643140" w:rsidRDefault="00643140">
      <w:pPr>
        <w:widowControl/>
        <w:jc w:val="left"/>
      </w:pPr>
      <w:r>
        <w:br w:type="page"/>
      </w:r>
    </w:p>
    <w:p w:rsidR="00643140" w:rsidRDefault="00643140">
      <w:r>
        <w:lastRenderedPageBreak/>
        <w:pict>
          <v:shape id="_x0000_i1038" type="#_x0000_t75" style="width:415.5pt;height:415.5pt">
            <v:imagedata r:id="rId8" o:title="DDR2"/>
          </v:shape>
        </w:pict>
      </w:r>
    </w:p>
    <w:p w:rsidR="00643140" w:rsidRDefault="00643140" w:rsidP="00643140">
      <w:r>
        <w:t xml:space="preserve">Supplementary Figure 5. </w:t>
      </w:r>
      <w:r w:rsidRPr="00643140">
        <w:t xml:space="preserve">Schematic locations of mutations in </w:t>
      </w:r>
      <w:r w:rsidRPr="00643140">
        <w:rPr>
          <w:i/>
        </w:rPr>
        <w:t>DDR2</w:t>
      </w:r>
      <w:r w:rsidRPr="00643140">
        <w:t>.</w:t>
      </w:r>
    </w:p>
    <w:p w:rsidR="00643140" w:rsidRDefault="00643140">
      <w:pPr>
        <w:widowControl/>
        <w:jc w:val="left"/>
      </w:pPr>
      <w:r>
        <w:br w:type="page"/>
      </w:r>
    </w:p>
    <w:p w:rsidR="00643140" w:rsidRDefault="00643140" w:rsidP="00643140"/>
    <w:p w:rsidR="00643140" w:rsidRPr="00643140" w:rsidRDefault="00643140" w:rsidP="00643140">
      <w:pPr>
        <w:rPr>
          <w:rFonts w:hint="eastAsia"/>
        </w:rPr>
      </w:pPr>
      <w:r>
        <w:pict>
          <v:shape id="_x0000_i1039" type="#_x0000_t75" style="width:415.5pt;height:415.5pt">
            <v:imagedata r:id="rId9" o:title="BRAF"/>
          </v:shape>
        </w:pict>
      </w:r>
      <w:bookmarkStart w:id="0" w:name="_GoBack"/>
      <w:bookmarkEnd w:id="0"/>
      <w:r>
        <w:t xml:space="preserve">Supplementary Figure 6. </w:t>
      </w:r>
      <w:r w:rsidRPr="00643140">
        <w:t xml:space="preserve">Schematic locations of mutations in </w:t>
      </w:r>
      <w:r w:rsidRPr="00643140">
        <w:rPr>
          <w:i/>
        </w:rPr>
        <w:t>BRAF</w:t>
      </w:r>
      <w:r w:rsidRPr="00643140">
        <w:t>.</w:t>
      </w:r>
    </w:p>
    <w:p w:rsidR="00643140" w:rsidRPr="00643140" w:rsidRDefault="00643140">
      <w:pPr>
        <w:rPr>
          <w:rFonts w:hint="eastAsia"/>
        </w:rPr>
      </w:pPr>
    </w:p>
    <w:sectPr w:rsidR="00643140" w:rsidRPr="006431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TAxMjAxNTQ0NLdQ0lEKTi0uzszPAykwrAUAxtZbaywAAAA="/>
  </w:docVars>
  <w:rsids>
    <w:rsidRoot w:val="00643140"/>
    <w:rsid w:val="001B18CF"/>
    <w:rsid w:val="00252FB1"/>
    <w:rsid w:val="00411EA6"/>
    <w:rsid w:val="005F12C5"/>
    <w:rsid w:val="00643140"/>
    <w:rsid w:val="00656FBB"/>
    <w:rsid w:val="006627C1"/>
    <w:rsid w:val="00800ED1"/>
    <w:rsid w:val="008566C5"/>
    <w:rsid w:val="00882EB5"/>
    <w:rsid w:val="00927BE2"/>
    <w:rsid w:val="00962EAA"/>
    <w:rsid w:val="00992094"/>
    <w:rsid w:val="009B1102"/>
    <w:rsid w:val="00A96AE2"/>
    <w:rsid w:val="00E97E67"/>
    <w:rsid w:val="00ED563E"/>
    <w:rsid w:val="00EE1BE5"/>
    <w:rsid w:val="00EE7BA6"/>
    <w:rsid w:val="00F55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C3D33"/>
  <w15:chartTrackingRefBased/>
  <w15:docId w15:val="{DB4C4E1D-E497-4D32-B35C-8FFCCC938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常用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nan</dc:creator>
  <cp:keywords/>
  <dc:description/>
  <cp:lastModifiedBy>Wang Yinan</cp:lastModifiedBy>
  <cp:revision>1</cp:revision>
  <dcterms:created xsi:type="dcterms:W3CDTF">2021-08-25T07:33:00Z</dcterms:created>
  <dcterms:modified xsi:type="dcterms:W3CDTF">2021-08-25T07:48:00Z</dcterms:modified>
</cp:coreProperties>
</file>